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B967E" w14:textId="28886194" w:rsidR="00746798" w:rsidRDefault="0063309B" w:rsidP="00AC7BCA">
      <w:pPr>
        <w:spacing w:line="300" w:lineRule="exact"/>
        <w:jc w:val="right"/>
        <w:rPr>
          <w:rFonts w:ascii="ＭＳ Ｐゴシック" w:eastAsia="ＭＳ Ｐゴシック" w:hAnsi="ＭＳ Ｐゴシック"/>
          <w:sz w:val="20"/>
          <w:szCs w:val="20"/>
        </w:rPr>
      </w:pP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>申込日</w:t>
      </w:r>
      <w:r w:rsidR="00850843">
        <w:rPr>
          <w:rFonts w:ascii="ＭＳ Ｐゴシック" w:eastAsia="ＭＳ Ｐゴシック" w:hAnsi="ＭＳ Ｐゴシック"/>
          <w:sz w:val="20"/>
          <w:szCs w:val="20"/>
        </w:rPr>
        <w:t xml:space="preserve">: 　　　　　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>年</w:t>
      </w:r>
      <w:r w:rsidR="00850843">
        <w:rPr>
          <w:rFonts w:ascii="ＭＳ Ｐゴシック" w:eastAsia="ＭＳ Ｐゴシック" w:hAnsi="ＭＳ Ｐゴシック" w:hint="eastAsia"/>
          <w:sz w:val="20"/>
          <w:szCs w:val="20"/>
        </w:rPr>
        <w:t xml:space="preserve">　　　</w:t>
      </w:r>
      <w:r w:rsidRPr="0063309B">
        <w:rPr>
          <w:rFonts w:ascii="ＭＳ Ｐゴシック" w:eastAsia="ＭＳ Ｐゴシック" w:hAnsi="ＭＳ Ｐゴシック"/>
          <w:sz w:val="20"/>
          <w:szCs w:val="20"/>
        </w:rPr>
        <w:t xml:space="preserve"> 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 xml:space="preserve">　　月</w:t>
      </w:r>
      <w:r w:rsidR="00850843">
        <w:rPr>
          <w:rFonts w:ascii="ＭＳ Ｐゴシック" w:eastAsia="ＭＳ Ｐゴシック" w:hAnsi="ＭＳ Ｐゴシック" w:hint="eastAsia"/>
          <w:sz w:val="20"/>
          <w:szCs w:val="20"/>
        </w:rPr>
        <w:t xml:space="preserve">　　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 xml:space="preserve">　</w:t>
      </w:r>
      <w:r w:rsidR="005C361A">
        <w:rPr>
          <w:rFonts w:ascii="ＭＳ Ｐゴシック" w:eastAsia="ＭＳ Ｐゴシック" w:hAnsi="ＭＳ Ｐゴシック"/>
          <w:sz w:val="20"/>
          <w:szCs w:val="20"/>
        </w:rPr>
        <w:t xml:space="preserve"> 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 xml:space="preserve">　日</w:t>
      </w:r>
    </w:p>
    <w:p w14:paraId="3B6DBDB1" w14:textId="77777777" w:rsidR="0073667E" w:rsidRPr="0063309B" w:rsidRDefault="0073667E" w:rsidP="007E4157">
      <w:pPr>
        <w:spacing w:line="300" w:lineRule="exact"/>
        <w:ind w:right="800"/>
        <w:rPr>
          <w:rFonts w:ascii="ＭＳ Ｐゴシック" w:eastAsia="ＭＳ Ｐゴシック" w:hAnsi="ＭＳ Ｐゴシック"/>
          <w:sz w:val="20"/>
          <w:szCs w:val="20"/>
        </w:rPr>
      </w:pPr>
    </w:p>
    <w:p w14:paraId="2F56D6F3" w14:textId="523A7ADD" w:rsidR="0063309B" w:rsidRPr="0073667E" w:rsidRDefault="0063309B" w:rsidP="0073667E">
      <w:pPr>
        <w:spacing w:line="300" w:lineRule="exact"/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73667E">
        <w:rPr>
          <w:rFonts w:ascii="ＭＳ Ｐゴシック" w:eastAsia="ＭＳ Ｐゴシック" w:hAnsi="ＭＳ Ｐゴシック" w:hint="eastAsia"/>
          <w:sz w:val="28"/>
          <w:szCs w:val="28"/>
        </w:rPr>
        <w:t>東京工業大学</w:t>
      </w:r>
      <w:r w:rsidR="0073667E">
        <w:rPr>
          <w:rFonts w:ascii="ＭＳ Ｐゴシック" w:eastAsia="ＭＳ Ｐゴシック" w:hAnsi="ＭＳ Ｐゴシック" w:hint="eastAsia"/>
          <w:sz w:val="28"/>
          <w:szCs w:val="28"/>
        </w:rPr>
        <w:t xml:space="preserve">　</w:t>
      </w:r>
      <w:r w:rsidRPr="0073667E">
        <w:rPr>
          <w:rFonts w:ascii="ＭＳ Ｐゴシック" w:eastAsia="ＭＳ Ｐゴシック" w:hAnsi="ＭＳ Ｐゴシック" w:hint="eastAsia"/>
          <w:sz w:val="28"/>
          <w:szCs w:val="28"/>
        </w:rPr>
        <w:t>地球生命研究所（</w:t>
      </w:r>
      <w:r w:rsidRPr="0073667E">
        <w:rPr>
          <w:rFonts w:ascii="ＭＳ Ｐゴシック" w:eastAsia="ＭＳ Ｐゴシック" w:hAnsi="ＭＳ Ｐゴシック"/>
          <w:sz w:val="28"/>
          <w:szCs w:val="28"/>
        </w:rPr>
        <w:t>ELSI）</w:t>
      </w:r>
    </w:p>
    <w:p w14:paraId="3180F3A8" w14:textId="22CC0B2D" w:rsidR="0063309B" w:rsidRDefault="0063309B" w:rsidP="00330235">
      <w:pPr>
        <w:jc w:val="center"/>
        <w:rPr>
          <w:rFonts w:ascii="ＭＳ Ｐゴシック" w:eastAsia="ＭＳ Ｐゴシック" w:hAnsi="ＭＳ Ｐゴシック"/>
          <w:b/>
          <w:sz w:val="40"/>
          <w:szCs w:val="40"/>
        </w:rPr>
      </w:pPr>
      <w:r w:rsidRPr="00330235">
        <w:rPr>
          <w:rFonts w:ascii="ＭＳ Ｐゴシック" w:eastAsia="ＭＳ Ｐゴシック" w:hAnsi="ＭＳ Ｐゴシック" w:hint="eastAsia"/>
          <w:b/>
          <w:sz w:val="40"/>
          <w:szCs w:val="40"/>
        </w:rPr>
        <w:t>見　学　申　込　書</w:t>
      </w:r>
    </w:p>
    <w:p w14:paraId="08D5941E" w14:textId="367B1CFD" w:rsidR="0073667E" w:rsidRDefault="0073667E" w:rsidP="00330235">
      <w:pPr>
        <w:jc w:val="center"/>
        <w:rPr>
          <w:rFonts w:ascii="ＭＳ Ｐゴシック" w:eastAsia="ＭＳ Ｐゴシック" w:hAnsi="ＭＳ Ｐゴシック"/>
        </w:rPr>
      </w:pPr>
      <w:r w:rsidRPr="0073667E">
        <w:rPr>
          <w:rFonts w:ascii="ＭＳ Ｐゴシック" w:eastAsia="ＭＳ Ｐゴシック" w:hAnsi="ＭＳ Ｐゴシック" w:hint="eastAsia"/>
        </w:rPr>
        <w:t>（学校用）</w:t>
      </w:r>
    </w:p>
    <w:p w14:paraId="077B3EB2" w14:textId="465A89E1" w:rsidR="0073667E" w:rsidRPr="004F5149" w:rsidRDefault="00995DE3" w:rsidP="004F5149">
      <w:pPr>
        <w:jc w:val="left"/>
        <w:rPr>
          <w:rFonts w:ascii="ＭＳ Ｐゴシック" w:eastAsia="ＭＳ Ｐゴシック" w:hAnsi="ＭＳ Ｐゴシック"/>
          <w:sz w:val="21"/>
          <w:szCs w:val="21"/>
        </w:rPr>
      </w:pPr>
      <w:r w:rsidRPr="004F5149">
        <w:rPr>
          <w:rFonts w:ascii="ＭＳ Ｐゴシック" w:eastAsia="ＭＳ Ｐゴシック" w:hAnsi="ＭＳ Ｐゴシック" w:hint="eastAsia"/>
          <w:sz w:val="21"/>
          <w:szCs w:val="21"/>
        </w:rPr>
        <w:t>＊見学</w:t>
      </w:r>
      <w:r w:rsidR="007E4157" w:rsidRPr="004F5149">
        <w:rPr>
          <w:rFonts w:ascii="ＭＳ Ｐゴシック" w:eastAsia="ＭＳ Ｐゴシック" w:hAnsi="ＭＳ Ｐゴシック" w:hint="eastAsia"/>
          <w:sz w:val="21"/>
          <w:szCs w:val="21"/>
        </w:rPr>
        <w:t>受け入れは</w:t>
      </w:r>
      <w:r w:rsidRPr="004F5149">
        <w:rPr>
          <w:rFonts w:ascii="ＭＳ Ｐゴシック" w:eastAsia="ＭＳ Ｐゴシック" w:hAnsi="ＭＳ Ｐゴシック" w:hint="eastAsia"/>
          <w:sz w:val="21"/>
          <w:szCs w:val="21"/>
        </w:rPr>
        <w:t>、ご同行者様を含め最大40名、見学時間は最長2時間です。</w:t>
      </w:r>
      <w:r w:rsidR="004F5149" w:rsidRPr="004F5149">
        <w:rPr>
          <w:rFonts w:ascii="ＭＳ Ｐゴシック" w:eastAsia="ＭＳ Ｐゴシック" w:hAnsi="ＭＳ Ｐゴシック" w:hint="eastAsia"/>
          <w:sz w:val="21"/>
          <w:szCs w:val="21"/>
        </w:rPr>
        <w:t>訪問者数がこれより多い、あるいはより長い時間をご希望の場合は、「特に希望する事項、特記事項など」の欄にご記載ください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8"/>
        <w:gridCol w:w="2126"/>
        <w:gridCol w:w="6535"/>
      </w:tblGrid>
      <w:tr w:rsidR="00995DE3" w14:paraId="753EB298" w14:textId="77777777" w:rsidTr="00C612E2">
        <w:trPr>
          <w:trHeight w:val="397"/>
        </w:trPr>
        <w:tc>
          <w:tcPr>
            <w:tcW w:w="988" w:type="dxa"/>
            <w:vMerge w:val="restart"/>
            <w:vAlign w:val="center"/>
          </w:tcPr>
          <w:p w14:paraId="2221E728" w14:textId="6E866FC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学校について</w:t>
            </w:r>
          </w:p>
        </w:tc>
        <w:tc>
          <w:tcPr>
            <w:tcW w:w="2126" w:type="dxa"/>
            <w:vAlign w:val="center"/>
          </w:tcPr>
          <w:p w14:paraId="09ADB643" w14:textId="7AE3B97D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学校名</w:t>
            </w:r>
          </w:p>
        </w:tc>
        <w:tc>
          <w:tcPr>
            <w:tcW w:w="6535" w:type="dxa"/>
          </w:tcPr>
          <w:p w14:paraId="6835DBD0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4BFA66EC" w14:textId="77777777" w:rsidTr="00C612E2">
        <w:trPr>
          <w:trHeight w:val="397"/>
        </w:trPr>
        <w:tc>
          <w:tcPr>
            <w:tcW w:w="988" w:type="dxa"/>
            <w:vMerge/>
            <w:vAlign w:val="center"/>
          </w:tcPr>
          <w:p w14:paraId="015670FA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C38CEC1" w14:textId="3C5A1A70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学校住所</w:t>
            </w:r>
          </w:p>
        </w:tc>
        <w:tc>
          <w:tcPr>
            <w:tcW w:w="6535" w:type="dxa"/>
          </w:tcPr>
          <w:p w14:paraId="5A60BB33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5A8010B5" w14:textId="77777777" w:rsidTr="00C612E2">
        <w:trPr>
          <w:trHeight w:val="397"/>
        </w:trPr>
        <w:tc>
          <w:tcPr>
            <w:tcW w:w="988" w:type="dxa"/>
            <w:vMerge w:val="restart"/>
            <w:vAlign w:val="center"/>
          </w:tcPr>
          <w:p w14:paraId="604B4BF1" w14:textId="771C9A8E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について</w:t>
            </w:r>
          </w:p>
        </w:tc>
        <w:tc>
          <w:tcPr>
            <w:tcW w:w="2126" w:type="dxa"/>
            <w:vAlign w:val="center"/>
          </w:tcPr>
          <w:p w14:paraId="43AD3F15" w14:textId="4B325D71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氏名</w:t>
            </w:r>
          </w:p>
        </w:tc>
        <w:tc>
          <w:tcPr>
            <w:tcW w:w="6535" w:type="dxa"/>
          </w:tcPr>
          <w:p w14:paraId="6859DCFF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3B4C89E0" w14:textId="77777777" w:rsidTr="00C612E2">
        <w:trPr>
          <w:trHeight w:val="638"/>
        </w:trPr>
        <w:tc>
          <w:tcPr>
            <w:tcW w:w="988" w:type="dxa"/>
            <w:vMerge/>
            <w:vAlign w:val="center"/>
          </w:tcPr>
          <w:p w14:paraId="7E0DC312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10DED48" w14:textId="241B90B3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の役職</w:t>
            </w:r>
          </w:p>
          <w:p w14:paraId="71018924" w14:textId="49A1452E" w:rsidR="00995DE3" w:rsidRP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995DE3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x高校x学年担当、など）</w:t>
            </w:r>
          </w:p>
        </w:tc>
        <w:tc>
          <w:tcPr>
            <w:tcW w:w="6535" w:type="dxa"/>
          </w:tcPr>
          <w:p w14:paraId="62F710CE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62FB0BD7" w14:textId="77777777" w:rsidTr="00C612E2">
        <w:trPr>
          <w:trHeight w:val="626"/>
        </w:trPr>
        <w:tc>
          <w:tcPr>
            <w:tcW w:w="988" w:type="dxa"/>
            <w:vMerge/>
            <w:vAlign w:val="center"/>
          </w:tcPr>
          <w:p w14:paraId="02522474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44D33F5" w14:textId="20D6B75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連絡先</w:t>
            </w:r>
          </w:p>
        </w:tc>
        <w:tc>
          <w:tcPr>
            <w:tcW w:w="6535" w:type="dxa"/>
          </w:tcPr>
          <w:p w14:paraId="5F86B506" w14:textId="77777777" w:rsidR="00995DE3" w:rsidRDefault="00995DE3" w:rsidP="00DA6BD0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 xml:space="preserve">TEL                             </w:t>
            </w:r>
          </w:p>
          <w:p w14:paraId="40CF123A" w14:textId="2E21BE1A" w:rsidR="00995DE3" w:rsidRDefault="00995DE3" w:rsidP="00DA6BD0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>E-mail</w:t>
            </w:r>
          </w:p>
        </w:tc>
      </w:tr>
      <w:tr w:rsidR="007E4157" w14:paraId="72CC6B48" w14:textId="77777777" w:rsidTr="00C612E2">
        <w:trPr>
          <w:trHeight w:val="397"/>
        </w:trPr>
        <w:tc>
          <w:tcPr>
            <w:tcW w:w="988" w:type="dxa"/>
            <w:vMerge w:val="restart"/>
            <w:vAlign w:val="center"/>
          </w:tcPr>
          <w:p w14:paraId="370B7D26" w14:textId="458EB34B" w:rsidR="007E4157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見学について</w:t>
            </w:r>
          </w:p>
        </w:tc>
        <w:tc>
          <w:tcPr>
            <w:tcW w:w="2126" w:type="dxa"/>
            <w:vAlign w:val="center"/>
          </w:tcPr>
          <w:p w14:paraId="4ECCF35F" w14:textId="273C9761" w:rsidR="007E4157" w:rsidRPr="00330235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見学目的</w:t>
            </w:r>
          </w:p>
        </w:tc>
        <w:tc>
          <w:tcPr>
            <w:tcW w:w="6535" w:type="dxa"/>
          </w:tcPr>
          <w:p w14:paraId="27A151D0" w14:textId="77777777" w:rsidR="007E4157" w:rsidRDefault="007E4157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7E4157" w14:paraId="66963948" w14:textId="77777777" w:rsidTr="00C612E2">
        <w:trPr>
          <w:trHeight w:val="397"/>
        </w:trPr>
        <w:tc>
          <w:tcPr>
            <w:tcW w:w="988" w:type="dxa"/>
            <w:vMerge/>
            <w:vAlign w:val="center"/>
          </w:tcPr>
          <w:p w14:paraId="4F2AB1A2" w14:textId="77777777" w:rsidR="007E4157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3ED6899" w14:textId="25681128" w:rsidR="007E4157" w:rsidRPr="00330235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見学希望日</w:t>
            </w:r>
          </w:p>
        </w:tc>
        <w:tc>
          <w:tcPr>
            <w:tcW w:w="6535" w:type="dxa"/>
            <w:vAlign w:val="center"/>
          </w:tcPr>
          <w:p w14:paraId="35D279C5" w14:textId="24D5DC41" w:rsidR="007E4157" w:rsidRDefault="007E4157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 xml:space="preserve">             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年　　　　　　　　　　月　　　　　　　　　　　日</w:t>
            </w:r>
          </w:p>
        </w:tc>
      </w:tr>
      <w:tr w:rsidR="007E4157" w14:paraId="7E94842D" w14:textId="77777777" w:rsidTr="00C612E2">
        <w:trPr>
          <w:trHeight w:val="638"/>
        </w:trPr>
        <w:tc>
          <w:tcPr>
            <w:tcW w:w="988" w:type="dxa"/>
            <w:vMerge/>
            <w:vAlign w:val="center"/>
          </w:tcPr>
          <w:p w14:paraId="2C205A45" w14:textId="77777777" w:rsidR="007E4157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71A1B06" w14:textId="77777777" w:rsidR="007E4157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時間</w:t>
            </w:r>
          </w:p>
          <w:p w14:paraId="7033DE1B" w14:textId="1A685C33" w:rsidR="007E4157" w:rsidRPr="00C4165C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C4165C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最長で2時間まで）</w:t>
            </w:r>
          </w:p>
        </w:tc>
        <w:tc>
          <w:tcPr>
            <w:tcW w:w="6535" w:type="dxa"/>
            <w:vAlign w:val="center"/>
          </w:tcPr>
          <w:p w14:paraId="10DCB83C" w14:textId="37C7E9E3" w:rsidR="007E4157" w:rsidRDefault="007E4157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午前・午後　　　　　　　　　時〜　　　　　　　　時</w:t>
            </w:r>
          </w:p>
        </w:tc>
      </w:tr>
      <w:tr w:rsidR="007E4157" w14:paraId="32EFE829" w14:textId="77777777" w:rsidTr="00C612E2">
        <w:trPr>
          <w:trHeight w:val="638"/>
        </w:trPr>
        <w:tc>
          <w:tcPr>
            <w:tcW w:w="988" w:type="dxa"/>
            <w:vMerge/>
            <w:vAlign w:val="center"/>
          </w:tcPr>
          <w:p w14:paraId="4BF65AFD" w14:textId="77777777" w:rsidR="007E4157" w:rsidRDefault="007E415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50D7E4B" w14:textId="1BAF4436" w:rsidR="007E4157" w:rsidRPr="00330235" w:rsidRDefault="00AE2C8C" w:rsidP="00AE2C8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</w:t>
            </w:r>
            <w:r w:rsidR="007E4157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使用言語</w:t>
            </w:r>
          </w:p>
        </w:tc>
        <w:tc>
          <w:tcPr>
            <w:tcW w:w="6535" w:type="dxa"/>
            <w:vAlign w:val="center"/>
          </w:tcPr>
          <w:p w14:paraId="31B2C9AE" w14:textId="6271DBE7" w:rsidR="007E4157" w:rsidRDefault="007E4157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日本語　　　　　　　　□英語　　　　　　　□どちらでも可</w:t>
            </w:r>
          </w:p>
        </w:tc>
      </w:tr>
      <w:tr w:rsidR="00995DE3" w14:paraId="3C545459" w14:textId="77777777" w:rsidTr="00C612E2">
        <w:trPr>
          <w:trHeight w:val="397"/>
        </w:trPr>
        <w:tc>
          <w:tcPr>
            <w:tcW w:w="988" w:type="dxa"/>
            <w:vMerge w:val="restart"/>
            <w:vAlign w:val="center"/>
          </w:tcPr>
          <w:p w14:paraId="54022FF7" w14:textId="25D8D57B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見学希望の生徒の方々について</w:t>
            </w:r>
          </w:p>
        </w:tc>
        <w:tc>
          <w:tcPr>
            <w:tcW w:w="2126" w:type="dxa"/>
            <w:vAlign w:val="center"/>
          </w:tcPr>
          <w:p w14:paraId="72F6F00B" w14:textId="132960E3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生徒学年</w:t>
            </w:r>
          </w:p>
        </w:tc>
        <w:tc>
          <w:tcPr>
            <w:tcW w:w="6535" w:type="dxa"/>
          </w:tcPr>
          <w:p w14:paraId="0663C39F" w14:textId="77777777" w:rsidR="00995DE3" w:rsidRDefault="00995DE3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0650BCCC" w14:textId="77777777" w:rsidTr="00C612E2">
        <w:trPr>
          <w:trHeight w:val="638"/>
        </w:trPr>
        <w:tc>
          <w:tcPr>
            <w:tcW w:w="988" w:type="dxa"/>
            <w:vMerge/>
            <w:vAlign w:val="center"/>
          </w:tcPr>
          <w:p w14:paraId="0A34ACE8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1D9FA34" w14:textId="6BEDE2AC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生徒人数、わかれば内訳</w:t>
            </w:r>
            <w:r w:rsidRPr="00995DE3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理系コースx名、文系x名など）</w:t>
            </w:r>
          </w:p>
        </w:tc>
        <w:tc>
          <w:tcPr>
            <w:tcW w:w="6535" w:type="dxa"/>
          </w:tcPr>
          <w:p w14:paraId="42606007" w14:textId="77777777" w:rsidR="00995DE3" w:rsidRDefault="00995DE3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995DE3" w14:paraId="24EC037A" w14:textId="77777777" w:rsidTr="00C612E2">
        <w:trPr>
          <w:trHeight w:val="397"/>
        </w:trPr>
        <w:tc>
          <w:tcPr>
            <w:tcW w:w="988" w:type="dxa"/>
            <w:vMerge w:val="restart"/>
            <w:vAlign w:val="center"/>
          </w:tcPr>
          <w:p w14:paraId="62677FD3" w14:textId="644C9D7A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その他</w:t>
            </w:r>
          </w:p>
        </w:tc>
        <w:tc>
          <w:tcPr>
            <w:tcW w:w="2126" w:type="dxa"/>
            <w:vAlign w:val="center"/>
          </w:tcPr>
          <w:p w14:paraId="7B321FF6" w14:textId="77777777" w:rsidR="00AB6919" w:rsidRDefault="00995DE3" w:rsidP="00AB6919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ご同行者様ご氏名</w:t>
            </w:r>
          </w:p>
          <w:p w14:paraId="379FB7D1" w14:textId="5697089C" w:rsidR="005D2BCA" w:rsidRDefault="00AB6919" w:rsidP="00AB6919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（全員）</w:t>
            </w:r>
          </w:p>
        </w:tc>
        <w:tc>
          <w:tcPr>
            <w:tcW w:w="6535" w:type="dxa"/>
          </w:tcPr>
          <w:p w14:paraId="055B9190" w14:textId="198DC415" w:rsidR="00995DE3" w:rsidRDefault="00995DE3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6881FCCA" w14:textId="77777777" w:rsidTr="00C612E2">
        <w:trPr>
          <w:trHeight w:val="626"/>
        </w:trPr>
        <w:tc>
          <w:tcPr>
            <w:tcW w:w="988" w:type="dxa"/>
            <w:vMerge/>
            <w:vAlign w:val="center"/>
          </w:tcPr>
          <w:p w14:paraId="1747ACD5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5356DBC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当日連絡のつく</w:t>
            </w:r>
          </w:p>
          <w:p w14:paraId="33BE359B" w14:textId="428F7983" w:rsidR="00995DE3" w:rsidRPr="00330235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電話番号</w:t>
            </w:r>
          </w:p>
        </w:tc>
        <w:tc>
          <w:tcPr>
            <w:tcW w:w="6535" w:type="dxa"/>
          </w:tcPr>
          <w:p w14:paraId="231B4710" w14:textId="77777777" w:rsidR="00995DE3" w:rsidRDefault="00995DE3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995DE3" w14:paraId="071D8C3B" w14:textId="77777777" w:rsidTr="00C612E2">
        <w:trPr>
          <w:trHeight w:val="626"/>
        </w:trPr>
        <w:tc>
          <w:tcPr>
            <w:tcW w:w="988" w:type="dxa"/>
            <w:vMerge/>
            <w:vAlign w:val="center"/>
          </w:tcPr>
          <w:p w14:paraId="3DFD57AB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3862A99" w14:textId="77777777" w:rsidR="00C612E2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  <w:t>ELSI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までの</w:t>
            </w:r>
          </w:p>
          <w:p w14:paraId="3B1918EF" w14:textId="4D1CD738" w:rsidR="00995DE3" w:rsidRPr="00330235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利用交通手段</w:t>
            </w:r>
          </w:p>
        </w:tc>
        <w:tc>
          <w:tcPr>
            <w:tcW w:w="6535" w:type="dxa"/>
          </w:tcPr>
          <w:p w14:paraId="37F8B3B9" w14:textId="0413ECE2" w:rsidR="00995DE3" w:rsidRDefault="00995DE3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 貸切バス等を利用</w:t>
            </w:r>
            <w:r w:rsidR="0056423C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何台利用）</w:t>
            </w:r>
          </w:p>
          <w:p w14:paraId="5B13945A" w14:textId="21E0B412" w:rsidR="00995DE3" w:rsidRDefault="00995DE3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 電車・公共交通機関などを利用</w:t>
            </w:r>
          </w:p>
          <w:p w14:paraId="192F19DD" w14:textId="6D8D9461" w:rsidR="00995DE3" w:rsidRDefault="00995DE3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 その他</w:t>
            </w:r>
            <w:r w:rsidR="0027371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（　　　　　　　　　　　　　　　　　　　　　　　　　　　　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　</w:t>
            </w:r>
            <w:r w:rsidR="0027371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  <w:p w14:paraId="4CDE4C2F" w14:textId="4BAD1404" w:rsidR="00995DE3" w:rsidRDefault="00995DE3" w:rsidP="00995DE3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*車・バス入構の場合は事前手続きが必要です。改めてご案内いたします。</w:t>
            </w:r>
          </w:p>
        </w:tc>
      </w:tr>
      <w:tr w:rsidR="00995DE3" w14:paraId="3967BC75" w14:textId="77777777" w:rsidTr="00C612E2">
        <w:trPr>
          <w:trHeight w:val="626"/>
        </w:trPr>
        <w:tc>
          <w:tcPr>
            <w:tcW w:w="988" w:type="dxa"/>
            <w:vMerge/>
            <w:vAlign w:val="center"/>
          </w:tcPr>
          <w:p w14:paraId="13996F28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049FC18" w14:textId="0BFCA78E" w:rsidR="00995DE3" w:rsidRPr="00330235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課外活動保険</w:t>
            </w:r>
            <w:r w:rsidRPr="00330235"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  <w:t xml:space="preserve">         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（どちらかに○）</w:t>
            </w:r>
          </w:p>
        </w:tc>
        <w:tc>
          <w:tcPr>
            <w:tcW w:w="6535" w:type="dxa"/>
          </w:tcPr>
          <w:p w14:paraId="0151454C" w14:textId="06C3E2F8" w:rsidR="00995DE3" w:rsidRDefault="00995DE3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 加入しています（保険名：　　　　　　　　　　　　　　　　　　　　　　　　　　）</w:t>
            </w:r>
          </w:p>
          <w:p w14:paraId="3158DECA" w14:textId="23E6F65F" w:rsidR="00995DE3" w:rsidRDefault="00995DE3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 加入していません</w:t>
            </w:r>
          </w:p>
        </w:tc>
      </w:tr>
      <w:tr w:rsidR="00995DE3" w14:paraId="4BBFF9FE" w14:textId="77777777" w:rsidTr="00C612E2">
        <w:trPr>
          <w:trHeight w:val="626"/>
        </w:trPr>
        <w:tc>
          <w:tcPr>
            <w:tcW w:w="988" w:type="dxa"/>
            <w:vMerge/>
            <w:vAlign w:val="center"/>
          </w:tcPr>
          <w:p w14:paraId="5BB5AAE5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8E08BED" w14:textId="77777777" w:rsidR="00C612E2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特に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</w:t>
            </w: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する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事項、</w:t>
            </w: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 xml:space="preserve">　　　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特記事項など</w:t>
            </w:r>
          </w:p>
          <w:p w14:paraId="6369FD96" w14:textId="66795C8D" w:rsidR="00995DE3" w:rsidRPr="00330235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DA6BD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ご希望に添えることを</w:t>
            </w:r>
            <w:r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お約束</w:t>
            </w:r>
            <w:r w:rsidRPr="00DA6BD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するものではありません）</w:t>
            </w:r>
          </w:p>
        </w:tc>
        <w:tc>
          <w:tcPr>
            <w:tcW w:w="6535" w:type="dxa"/>
          </w:tcPr>
          <w:p w14:paraId="743260FF" w14:textId="77777777" w:rsidR="00995DE3" w:rsidRDefault="00995DE3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</w:tbl>
    <w:p w14:paraId="3B104388" w14:textId="77777777" w:rsidR="0063309B" w:rsidRDefault="0063309B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</w:p>
    <w:p w14:paraId="2CFBBAEE" w14:textId="5BC8EA44" w:rsidR="00273713" w:rsidRDefault="000963B1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✳ご入力いただいた</w:t>
      </w:r>
      <w:r w:rsidR="00C01F45">
        <w:rPr>
          <w:rFonts w:ascii="ＭＳ Ｐゴシック" w:eastAsia="ＭＳ Ｐゴシック" w:hAnsi="ＭＳ Ｐゴシック" w:hint="eastAsia"/>
          <w:sz w:val="20"/>
          <w:szCs w:val="20"/>
        </w:rPr>
        <w:t>個人情報は、今回の見学申し込み以外の目的では使用いたしません。</w:t>
      </w:r>
    </w:p>
    <w:p w14:paraId="1EBB2F1A" w14:textId="77777777" w:rsidR="00C01F45" w:rsidRDefault="00C01F45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/>
          <w:sz w:val="20"/>
          <w:szCs w:val="20"/>
        </w:rPr>
        <w:t xml:space="preserve">                                                               </w:t>
      </w:r>
      <w:r>
        <w:rPr>
          <w:rFonts w:ascii="ＭＳ Ｐゴシック" w:eastAsia="ＭＳ Ｐゴシック" w:hAnsi="ＭＳ Ｐゴシック" w:hint="eastAsia"/>
          <w:sz w:val="20"/>
          <w:szCs w:val="20"/>
        </w:rPr>
        <w:t>お問い合わせ先・申込書送信先</w:t>
      </w:r>
    </w:p>
    <w:p w14:paraId="0E0ACBC5" w14:textId="77777777" w:rsidR="00C01F45" w:rsidRDefault="00C01F45" w:rsidP="00AC7BCA">
      <w:pPr>
        <w:spacing w:line="300" w:lineRule="exact"/>
        <w:jc w:val="righ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東京工業大学　地球生命研究所　広報室</w:t>
      </w:r>
    </w:p>
    <w:p w14:paraId="4F37F771" w14:textId="77777777" w:rsidR="00C01F45" w:rsidRDefault="00C01F45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/>
          <w:sz w:val="20"/>
          <w:szCs w:val="20"/>
        </w:rPr>
        <w:t xml:space="preserve">                                                               TEL: 03-5734-3163</w:t>
      </w:r>
    </w:p>
    <w:p w14:paraId="311C90B4" w14:textId="0432ADFB" w:rsidR="00C01F45" w:rsidRPr="0063309B" w:rsidRDefault="00C01F45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/>
          <w:sz w:val="20"/>
          <w:szCs w:val="20"/>
        </w:rPr>
        <w:t xml:space="preserve">                                                               E-mail: </w:t>
      </w:r>
      <w:r w:rsidR="006428B4">
        <w:rPr>
          <w:rFonts w:ascii="ＭＳ Ｐゴシック" w:eastAsia="ＭＳ Ｐゴシック" w:hAnsi="ＭＳ Ｐゴシック" w:hint="eastAsia"/>
          <w:sz w:val="20"/>
          <w:szCs w:val="20"/>
        </w:rPr>
        <w:t>p</w:t>
      </w:r>
      <w:r w:rsidR="006428B4">
        <w:rPr>
          <w:rFonts w:ascii="ＭＳ Ｐゴシック" w:eastAsia="ＭＳ Ｐゴシック" w:hAnsi="ＭＳ Ｐゴシック"/>
          <w:sz w:val="20"/>
          <w:szCs w:val="20"/>
        </w:rPr>
        <w:t>r</w:t>
      </w:r>
      <w:r>
        <w:rPr>
          <w:rFonts w:ascii="ＭＳ Ｐゴシック" w:eastAsia="ＭＳ Ｐゴシック" w:hAnsi="ＭＳ Ｐゴシック"/>
          <w:sz w:val="20"/>
          <w:szCs w:val="20"/>
        </w:rPr>
        <w:t>@elsi.jp</w:t>
      </w:r>
    </w:p>
    <w:sectPr w:rsidR="00C01F45" w:rsidRPr="0063309B" w:rsidSect="005D2BCA">
      <w:pgSz w:w="11906" w:h="16838"/>
      <w:pgMar w:top="851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4108C" w14:textId="77777777" w:rsidR="00160054" w:rsidRDefault="00160054" w:rsidP="004F5149">
      <w:r>
        <w:separator/>
      </w:r>
    </w:p>
  </w:endnote>
  <w:endnote w:type="continuationSeparator" w:id="0">
    <w:p w14:paraId="0E056D78" w14:textId="77777777" w:rsidR="00160054" w:rsidRDefault="00160054" w:rsidP="004F5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E9CC8" w14:textId="77777777" w:rsidR="00160054" w:rsidRDefault="00160054" w:rsidP="004F5149">
      <w:r>
        <w:separator/>
      </w:r>
    </w:p>
  </w:footnote>
  <w:footnote w:type="continuationSeparator" w:id="0">
    <w:p w14:paraId="233970FC" w14:textId="77777777" w:rsidR="00160054" w:rsidRDefault="00160054" w:rsidP="004F51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960"/>
  <w:drawingGridHorizontalSpacing w:val="105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rM0MLUwMAWSlko6SsGpxcWZ+XkgBSa1AFrEEp0sAAAA"/>
  </w:docVars>
  <w:rsids>
    <w:rsidRoot w:val="0063309B"/>
    <w:rsid w:val="000709CB"/>
    <w:rsid w:val="000963B1"/>
    <w:rsid w:val="000D175C"/>
    <w:rsid w:val="00160054"/>
    <w:rsid w:val="00163C60"/>
    <w:rsid w:val="00273713"/>
    <w:rsid w:val="002C5879"/>
    <w:rsid w:val="002C74A0"/>
    <w:rsid w:val="00300D09"/>
    <w:rsid w:val="00330235"/>
    <w:rsid w:val="004D75B1"/>
    <w:rsid w:val="004F5149"/>
    <w:rsid w:val="0056423C"/>
    <w:rsid w:val="00566135"/>
    <w:rsid w:val="005C361A"/>
    <w:rsid w:val="005D2BCA"/>
    <w:rsid w:val="0063309B"/>
    <w:rsid w:val="006428B4"/>
    <w:rsid w:val="006520D0"/>
    <w:rsid w:val="006E123C"/>
    <w:rsid w:val="00727CD2"/>
    <w:rsid w:val="0073667E"/>
    <w:rsid w:val="00746798"/>
    <w:rsid w:val="007701CE"/>
    <w:rsid w:val="007E4157"/>
    <w:rsid w:val="00850843"/>
    <w:rsid w:val="00995DE3"/>
    <w:rsid w:val="00AB6919"/>
    <w:rsid w:val="00AC7BCA"/>
    <w:rsid w:val="00AE2C8C"/>
    <w:rsid w:val="00AF074D"/>
    <w:rsid w:val="00C01F45"/>
    <w:rsid w:val="00C4165C"/>
    <w:rsid w:val="00C612E2"/>
    <w:rsid w:val="00D0195E"/>
    <w:rsid w:val="00D83CED"/>
    <w:rsid w:val="00DA6BD0"/>
    <w:rsid w:val="00DD71F0"/>
    <w:rsid w:val="00FE1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5BA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D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F5149"/>
    <w:pPr>
      <w:tabs>
        <w:tab w:val="center" w:pos="4252"/>
        <w:tab w:val="right" w:pos="8504"/>
      </w:tabs>
    </w:pPr>
  </w:style>
  <w:style w:type="character" w:customStyle="1" w:styleId="a5">
    <w:name w:val="ヘッダー (文字)"/>
    <w:basedOn w:val="a0"/>
    <w:link w:val="a4"/>
    <w:uiPriority w:val="99"/>
    <w:rsid w:val="004F5149"/>
  </w:style>
  <w:style w:type="paragraph" w:styleId="a6">
    <w:name w:val="footer"/>
    <w:basedOn w:val="a"/>
    <w:link w:val="a7"/>
    <w:uiPriority w:val="99"/>
    <w:unhideWhenUsed/>
    <w:rsid w:val="004F5149"/>
    <w:pPr>
      <w:tabs>
        <w:tab w:val="center" w:pos="4252"/>
        <w:tab w:val="right" w:pos="8504"/>
      </w:tabs>
    </w:pPr>
  </w:style>
  <w:style w:type="character" w:customStyle="1" w:styleId="a7">
    <w:name w:val="フッター (文字)"/>
    <w:basedOn w:val="a0"/>
    <w:link w:val="a6"/>
    <w:uiPriority w:val="99"/>
    <w:rsid w:val="004F5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2837382-32DA-4E55-AD57-80DB6BBB2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ユーザー</dc:creator>
  <cp:keywords/>
  <dc:description/>
  <cp:lastModifiedBy>M. Shirakura</cp:lastModifiedBy>
  <cp:revision>12</cp:revision>
  <cp:lastPrinted>2017-06-26T03:18:00Z</cp:lastPrinted>
  <dcterms:created xsi:type="dcterms:W3CDTF">2017-06-26T05:13:00Z</dcterms:created>
  <dcterms:modified xsi:type="dcterms:W3CDTF">2023-04-24T04:34:00Z</dcterms:modified>
</cp:coreProperties>
</file>